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9BED61E" w14:textId="77777777" w:rsidR="008D6B41" w:rsidRPr="008D6B41" w:rsidRDefault="008D6B41" w:rsidP="008D6B4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D6B41">
        <w:rPr>
          <w:rFonts w:ascii="Arial" w:hAnsi="Arial" w:cs="Arial"/>
          <w:b/>
          <w:bCs/>
          <w:sz w:val="20"/>
          <w:szCs w:val="20"/>
        </w:rPr>
        <w:t xml:space="preserve">Prof. Koji Nagata </w:t>
      </w:r>
    </w:p>
    <w:p w14:paraId="19251059" w14:textId="4A4A70B4" w:rsidR="00E52660" w:rsidRPr="006250C4" w:rsidRDefault="008D6B41" w:rsidP="008D6B41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D6B41">
        <w:rPr>
          <w:rFonts w:ascii="Arial" w:hAnsi="Arial" w:cs="Arial"/>
          <w:bCs/>
          <w:sz w:val="20"/>
          <w:szCs w:val="20"/>
        </w:rPr>
        <w:t>Korea Advanced Institute of Science and Technology, Kore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8</cp:revision>
  <dcterms:created xsi:type="dcterms:W3CDTF">2025-04-07T07:22:00Z</dcterms:created>
  <dcterms:modified xsi:type="dcterms:W3CDTF">2025-08-16T06:33:00Z</dcterms:modified>
</cp:coreProperties>
</file>